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1A2F45" w14:textId="77777777" w:rsidR="00930174" w:rsidRPr="003250AA" w:rsidRDefault="009301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761A2F46" w14:textId="4BE470FF" w:rsidR="00930174" w:rsidRPr="003250AA" w:rsidRDefault="000D04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14:paraId="761A2F47" w14:textId="77777777" w:rsidR="00930174" w:rsidRPr="003250AA" w:rsidRDefault="009301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1A2F48" w14:textId="77777777" w:rsidR="00930174" w:rsidRPr="003250AA" w:rsidRDefault="009301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1A2F49" w14:textId="77777777" w:rsidR="00930174" w:rsidRPr="003250AA" w:rsidRDefault="00D955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250AA">
        <w:rPr>
          <w:rFonts w:eastAsia="Arial"/>
          <w:lang w:eastAsia="en-US" w:bidi="en-US"/>
        </w:rPr>
        <w:t>Contact Name</w:t>
      </w:r>
    </w:p>
    <w:p w14:paraId="761A2F4A" w14:textId="77777777" w:rsidR="00930174" w:rsidRPr="003250AA" w:rsidRDefault="00D955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250AA">
        <w:rPr>
          <w:rFonts w:eastAsia="Arial"/>
          <w:lang w:eastAsia="en-US" w:bidi="en-US"/>
        </w:rPr>
        <w:t>Address</w:t>
      </w:r>
    </w:p>
    <w:p w14:paraId="761A2F4B" w14:textId="77777777" w:rsidR="00930174" w:rsidRPr="003250AA" w:rsidRDefault="00D955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250AA">
        <w:rPr>
          <w:rFonts w:eastAsia="Arial"/>
          <w:lang w:eastAsia="en-US" w:bidi="en-US"/>
        </w:rPr>
        <w:t>Address2</w:t>
      </w:r>
      <w:r w:rsidRPr="003250AA">
        <w:rPr>
          <w:rFonts w:eastAsia="Arial"/>
          <w:lang w:eastAsia="en-US" w:bidi="en-US"/>
        </w:rPr>
        <w:tab/>
      </w:r>
    </w:p>
    <w:p w14:paraId="2830DED7" w14:textId="77777777" w:rsidR="003250AA" w:rsidRDefault="00D955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250AA">
        <w:rPr>
          <w:rFonts w:eastAsia="Arial"/>
          <w:lang w:eastAsia="en-US" w:bidi="en-US"/>
        </w:rPr>
        <w:t xml:space="preserve">City, </w:t>
      </w:r>
    </w:p>
    <w:p w14:paraId="761A2F4C" w14:textId="4C2E52F2" w:rsidR="00930174" w:rsidRPr="003250AA" w:rsidRDefault="00D955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250AA">
        <w:rPr>
          <w:rFonts w:eastAsia="Arial"/>
          <w:lang w:eastAsia="en-US" w:bidi="en-US"/>
        </w:rPr>
        <w:t>State/Province</w:t>
      </w:r>
    </w:p>
    <w:p w14:paraId="761A2F4D" w14:textId="77777777" w:rsidR="00930174" w:rsidRPr="003250AA" w:rsidRDefault="00D955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250AA">
        <w:rPr>
          <w:rFonts w:eastAsia="Arial"/>
          <w:lang w:eastAsia="en-US" w:bidi="en-US"/>
        </w:rPr>
        <w:t>Zip/Postal Code</w:t>
      </w:r>
    </w:p>
    <w:p w14:paraId="761A2F4E" w14:textId="77777777" w:rsidR="00930174" w:rsidRPr="003250AA" w:rsidRDefault="009301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761A2F50" w14:textId="77777777" w:rsidR="00930174" w:rsidRPr="003250AA" w:rsidRDefault="009301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761A2F51" w14:textId="7961CD18" w:rsidR="00930174" w:rsidRPr="00E567D6" w:rsidRDefault="003250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r w:rsidRPr="00E567D6">
        <w:rPr>
          <w:rFonts w:eastAsia="Arial"/>
          <w:b/>
          <w:color w:val="000000"/>
          <w:lang w:eastAsia="en-US" w:bidi="en-US"/>
        </w:rPr>
        <w:t>RE</w:t>
      </w:r>
      <w:r w:rsidR="00D95512" w:rsidRPr="00E567D6">
        <w:rPr>
          <w:rFonts w:eastAsia="Arial"/>
          <w:b/>
          <w:color w:val="000000"/>
          <w:lang w:eastAsia="en-US" w:bidi="en-US"/>
        </w:rPr>
        <w:t>: I HAVE A FAVO</w:t>
      </w:r>
      <w:r w:rsidRPr="00E567D6">
        <w:rPr>
          <w:rFonts w:eastAsia="Arial"/>
          <w:b/>
          <w:color w:val="000000"/>
          <w:lang w:eastAsia="en-US" w:bidi="en-US"/>
        </w:rPr>
        <w:t>U</w:t>
      </w:r>
      <w:r w:rsidR="00D95512" w:rsidRPr="00E567D6">
        <w:rPr>
          <w:rFonts w:eastAsia="Arial"/>
          <w:b/>
          <w:color w:val="000000"/>
          <w:lang w:eastAsia="en-US" w:bidi="en-US"/>
        </w:rPr>
        <w:t>R TO ASK YOU</w:t>
      </w:r>
    </w:p>
    <w:p w14:paraId="761A2F52" w14:textId="77777777" w:rsidR="00930174" w:rsidRPr="003250AA" w:rsidRDefault="009301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761A2F53" w14:textId="77777777" w:rsidR="00930174" w:rsidRPr="003250AA" w:rsidRDefault="009301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761A2F54" w14:textId="77777777" w:rsidR="00930174" w:rsidRPr="003250AA" w:rsidRDefault="00D955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3250AA">
        <w:rPr>
          <w:rFonts w:eastAsia="Arial"/>
          <w:color w:val="000000"/>
          <w:lang w:eastAsia="en-US" w:bidi="en-US"/>
        </w:rPr>
        <w:t>Dear [CONTACT NAME],</w:t>
      </w:r>
    </w:p>
    <w:p w14:paraId="761A2F55" w14:textId="77777777" w:rsidR="00930174" w:rsidRPr="003250AA" w:rsidRDefault="009301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1A2F56" w14:textId="7459E9E8" w:rsidR="00930174" w:rsidRPr="003250AA" w:rsidRDefault="00D955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250AA">
        <w:rPr>
          <w:rFonts w:eastAsia="Arial"/>
          <w:lang w:eastAsia="en-US" w:bidi="en-US"/>
        </w:rPr>
        <w:t>I have a favo</w:t>
      </w:r>
      <w:r w:rsidR="003250AA">
        <w:rPr>
          <w:rFonts w:eastAsia="Arial"/>
          <w:lang w:eastAsia="en-US" w:bidi="en-US"/>
        </w:rPr>
        <w:t>u</w:t>
      </w:r>
      <w:r w:rsidRPr="003250AA">
        <w:rPr>
          <w:rFonts w:eastAsia="Arial"/>
          <w:lang w:eastAsia="en-US" w:bidi="en-US"/>
        </w:rPr>
        <w:t>r to ask of you. I</w:t>
      </w:r>
      <w:r w:rsidR="003250AA">
        <w:rPr>
          <w:rFonts w:eastAsia="Arial"/>
          <w:lang w:eastAsia="en-US" w:bidi="en-US"/>
        </w:rPr>
        <w:t xml:space="preserve"> a</w:t>
      </w:r>
      <w:r w:rsidRPr="003250AA">
        <w:rPr>
          <w:rFonts w:eastAsia="Arial"/>
          <w:lang w:eastAsia="en-US" w:bidi="en-US"/>
        </w:rPr>
        <w:t>m in the process of putting together a list of testimonials about our services from satisfied clients like you.</w:t>
      </w:r>
    </w:p>
    <w:p w14:paraId="761A2F57" w14:textId="77777777" w:rsidR="00930174" w:rsidRPr="003250AA" w:rsidRDefault="009301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1A2F58" w14:textId="77777777" w:rsidR="00930174" w:rsidRPr="003250AA" w:rsidRDefault="00D955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250AA">
        <w:rPr>
          <w:rFonts w:eastAsia="Arial"/>
          <w:lang w:eastAsia="en-US" w:bidi="en-US"/>
        </w:rPr>
        <w:t>Would you take a few minutes to give me your opinion of our services? No need to write a long letter; just jot your comments on the back of this letter, sign below, and return it to me in the enclosed envelope. (The second copy is for your files.)</w:t>
      </w:r>
    </w:p>
    <w:p w14:paraId="761A2F59" w14:textId="77777777" w:rsidR="00930174" w:rsidRPr="003250AA" w:rsidRDefault="009301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1A2F5A" w14:textId="110A1710" w:rsidR="00930174" w:rsidRPr="003250AA" w:rsidRDefault="00D955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250AA">
        <w:rPr>
          <w:rFonts w:eastAsia="Arial"/>
          <w:lang w:eastAsia="en-US" w:bidi="en-US"/>
        </w:rPr>
        <w:t xml:space="preserve">I look forward to learning what you like about our services… but I </w:t>
      </w:r>
      <w:r w:rsidR="00D912EA">
        <w:rPr>
          <w:rFonts w:eastAsia="Arial"/>
          <w:lang w:eastAsia="en-US" w:bidi="en-US"/>
        </w:rPr>
        <w:t xml:space="preserve">would </w:t>
      </w:r>
      <w:r w:rsidR="00822C6B">
        <w:rPr>
          <w:rFonts w:eastAsia="Arial"/>
          <w:lang w:eastAsia="en-US" w:bidi="en-US"/>
        </w:rPr>
        <w:t xml:space="preserve">also </w:t>
      </w:r>
      <w:r w:rsidRPr="003250AA">
        <w:rPr>
          <w:rFonts w:eastAsia="Arial"/>
          <w:lang w:eastAsia="en-US" w:bidi="en-US"/>
        </w:rPr>
        <w:t>welcome any suggestions or criticisms.</w:t>
      </w:r>
    </w:p>
    <w:p w14:paraId="761A2F5B" w14:textId="77777777" w:rsidR="00930174" w:rsidRPr="003250AA" w:rsidRDefault="009301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1A2F5C" w14:textId="77777777" w:rsidR="00930174" w:rsidRPr="003250AA" w:rsidRDefault="00D955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250AA">
        <w:rPr>
          <w:rFonts w:eastAsia="Arial"/>
          <w:lang w:eastAsia="en-US" w:bidi="en-US"/>
        </w:rPr>
        <w:t>Many thanks.</w:t>
      </w:r>
    </w:p>
    <w:p w14:paraId="761A2F5D" w14:textId="77777777" w:rsidR="00930174" w:rsidRPr="003250AA" w:rsidRDefault="009301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1A2F5E" w14:textId="77777777" w:rsidR="00930174" w:rsidRPr="003250AA" w:rsidRDefault="009301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1A2F5F" w14:textId="7E5C43D2" w:rsidR="00930174" w:rsidRPr="003250AA" w:rsidRDefault="00822C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D95512" w:rsidRPr="003250AA">
        <w:rPr>
          <w:rFonts w:eastAsia="Arial"/>
          <w:lang w:eastAsia="en-US" w:bidi="en-US"/>
        </w:rPr>
        <w:t>,</w:t>
      </w:r>
    </w:p>
    <w:p w14:paraId="761A2F60" w14:textId="77777777" w:rsidR="00930174" w:rsidRPr="003250AA" w:rsidRDefault="009301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1A2F61" w14:textId="77777777" w:rsidR="00930174" w:rsidRPr="003250AA" w:rsidRDefault="009301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1A2F62" w14:textId="77777777" w:rsidR="00930174" w:rsidRPr="003250AA" w:rsidRDefault="009301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1A2F64" w14:textId="77777777" w:rsidR="00930174" w:rsidRPr="003250AA" w:rsidRDefault="00D955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250AA">
        <w:rPr>
          <w:rFonts w:eastAsia="Arial"/>
          <w:lang w:eastAsia="en-US" w:bidi="en-US"/>
        </w:rPr>
        <w:t>[YOUR NAME]</w:t>
      </w:r>
    </w:p>
    <w:p w14:paraId="761A2F65" w14:textId="77777777" w:rsidR="00930174" w:rsidRPr="003250AA" w:rsidRDefault="00D955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3250AA">
        <w:rPr>
          <w:rFonts w:eastAsia="Arial"/>
          <w:color w:val="000000"/>
          <w:lang w:eastAsia="en-US" w:bidi="en-US"/>
        </w:rPr>
        <w:t>[YOUR TITLE]</w:t>
      </w:r>
    </w:p>
    <w:p w14:paraId="761A2F66" w14:textId="77777777" w:rsidR="00930174" w:rsidRPr="003250AA" w:rsidRDefault="00D955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3250AA">
        <w:rPr>
          <w:rFonts w:eastAsia="Arial"/>
          <w:color w:val="000000"/>
          <w:lang w:eastAsia="en-US" w:bidi="en-US"/>
        </w:rPr>
        <w:t>[YOUR PHONE NUMBER]</w:t>
      </w:r>
    </w:p>
    <w:p w14:paraId="761A2F67" w14:textId="77777777" w:rsidR="00930174" w:rsidRPr="003250AA" w:rsidRDefault="00D955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3250AA">
        <w:rPr>
          <w:rFonts w:eastAsia="Arial"/>
          <w:color w:val="000000"/>
          <w:lang w:eastAsia="en-US" w:bidi="en-US"/>
        </w:rPr>
        <w:t xml:space="preserve">[YOUREMAIL@YOURCOMPANY.COM] </w:t>
      </w:r>
    </w:p>
    <w:p w14:paraId="761A2F68" w14:textId="77777777" w:rsidR="00930174" w:rsidRPr="003250AA" w:rsidRDefault="009301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1A2F6A" w14:textId="77777777" w:rsidR="00930174" w:rsidRPr="003250AA" w:rsidRDefault="009301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1A2F6B" w14:textId="77777777" w:rsidR="00930174" w:rsidRPr="003250AA" w:rsidRDefault="00D955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250AA">
        <w:rPr>
          <w:rFonts w:eastAsia="Arial"/>
          <w:lang w:eastAsia="en-US" w:bidi="en-US"/>
        </w:rPr>
        <w:t>YOU HAVE MY PERMISSION TO QUOTE FROM MY COMMENTS AND USE THESE QUOTATIONS IN ADS, BROCHURES, MAIL, AND OTHER PROMOTIONS USED TO MARKET YOUR SERVICES.</w:t>
      </w:r>
    </w:p>
    <w:p w14:paraId="761A2F6D" w14:textId="77777777" w:rsidR="00930174" w:rsidRPr="003250AA" w:rsidRDefault="009301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1A2F6E" w14:textId="77777777" w:rsidR="00930174" w:rsidRPr="003250AA" w:rsidRDefault="009301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1A2F70" w14:textId="66C3154B" w:rsidR="00930174" w:rsidRPr="003250AA" w:rsidRDefault="00D955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3250AA">
        <w:rPr>
          <w:rFonts w:eastAsia="Arial"/>
          <w:lang w:eastAsia="en-US" w:bidi="en-US"/>
        </w:rPr>
        <w:t xml:space="preserve">Signature </w:t>
      </w:r>
      <w:r w:rsidRPr="003250AA">
        <w:rPr>
          <w:rFonts w:eastAsia="Arial"/>
          <w:u w:val="single"/>
          <w:lang w:eastAsia="en-US" w:bidi="en-US"/>
        </w:rPr>
        <w:tab/>
      </w:r>
      <w:r w:rsidRPr="003250AA">
        <w:rPr>
          <w:rFonts w:eastAsia="Arial"/>
          <w:u w:val="single"/>
          <w:lang w:eastAsia="en-US" w:bidi="en-US"/>
        </w:rPr>
        <w:tab/>
      </w:r>
      <w:r w:rsidRPr="003250AA">
        <w:rPr>
          <w:rFonts w:eastAsia="Arial"/>
          <w:u w:val="single"/>
          <w:lang w:eastAsia="en-US" w:bidi="en-US"/>
        </w:rPr>
        <w:tab/>
      </w:r>
      <w:r w:rsidRPr="003250AA">
        <w:rPr>
          <w:rFonts w:eastAsia="Arial"/>
          <w:u w:val="single"/>
          <w:lang w:eastAsia="en-US" w:bidi="en-US"/>
        </w:rPr>
        <w:tab/>
      </w:r>
      <w:r w:rsidRPr="003250AA">
        <w:rPr>
          <w:rFonts w:eastAsia="Arial"/>
          <w:u w:val="single"/>
          <w:lang w:eastAsia="en-US" w:bidi="en-US"/>
        </w:rPr>
        <w:tab/>
      </w:r>
      <w:r w:rsidRPr="003250AA">
        <w:rPr>
          <w:rFonts w:eastAsia="Arial"/>
          <w:lang w:eastAsia="en-US" w:bidi="en-US"/>
        </w:rPr>
        <w:t xml:space="preserve"> Date </w:t>
      </w:r>
      <w:r w:rsidRPr="003250AA">
        <w:rPr>
          <w:rFonts w:eastAsia="Arial"/>
          <w:u w:val="single"/>
          <w:lang w:eastAsia="en-US" w:bidi="en-US"/>
        </w:rPr>
        <w:tab/>
      </w:r>
      <w:r w:rsidRPr="003250AA">
        <w:rPr>
          <w:rFonts w:eastAsia="Arial"/>
          <w:u w:val="single"/>
          <w:lang w:eastAsia="en-US" w:bidi="en-US"/>
        </w:rPr>
        <w:tab/>
      </w:r>
      <w:r w:rsidRPr="003250AA">
        <w:rPr>
          <w:rFonts w:eastAsia="Arial"/>
          <w:u w:val="single"/>
          <w:lang w:eastAsia="en-US" w:bidi="en-US"/>
        </w:rPr>
        <w:tab/>
      </w:r>
    </w:p>
    <w:sectPr w:rsidR="00930174" w:rsidRPr="003250AA">
      <w:headerReference w:type="default" r:id="rId6"/>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5FE10D" w14:textId="77777777" w:rsidR="001D3A04" w:rsidRDefault="001D3A04">
      <w:r>
        <w:separator/>
      </w:r>
    </w:p>
  </w:endnote>
  <w:endnote w:type="continuationSeparator" w:id="0">
    <w:p w14:paraId="0B977FE2" w14:textId="77777777" w:rsidR="001D3A04" w:rsidRDefault="001D3A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1A2F72" w14:textId="77777777" w:rsidR="00930174" w:rsidRDefault="00D9551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761A2F73" w14:textId="77777777" w:rsidR="00930174" w:rsidRDefault="00D9551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761A2F74" w14:textId="77777777" w:rsidR="00930174" w:rsidRDefault="00D9551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761A2F75" w14:textId="77777777" w:rsidR="00930174" w:rsidRDefault="003A221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D95512">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2209B4" w14:textId="77777777" w:rsidR="001D3A04" w:rsidRDefault="001D3A04">
      <w:r>
        <w:separator/>
      </w:r>
    </w:p>
  </w:footnote>
  <w:footnote w:type="continuationSeparator" w:id="0">
    <w:p w14:paraId="6D3FE9F4" w14:textId="77777777" w:rsidR="001D3A04" w:rsidRDefault="001D3A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1A2F71" w14:textId="77777777" w:rsidR="00930174" w:rsidRDefault="00930174">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ytzSwMDMzsTA3NjFQ0lEKTi0uzszPAykwqgUAtd9xxCwAAAA="/>
    <w:docVar w:name="Description" w:val="WANT TO SOLICIT TESTIMONIALS FROM CLIENTS? Want to send a letter to your client requesting testimony for good service? Keeping your client informed of the appreciation of their inputs in new products development, also Increase the perceived value of their importance indicates professionalism and works towards the reputation of your business. TemplateGuru has samples of letters to help you communicate with them professionally.  You will be able to  find many  more useful template examples here   https://www.templateguru.co.za/templates"/>
    <w:docVar w:name="Excerpt" w:val="RE: I HAVE A FAVOUR TO ASK YOU_x000a_Dear [CONTACT NAME],_x000a_I have a favour to ask of you. I am in the process of putting together a list of testimonials about our services from satisfied clients like you. "/>
    <w:docVar w:name="Tags" w:val="Sales and Marketing, sale, tips, script, report, business document, entrepreneur, entrepreneurship, sample, rate your company, develop, surveys, comparison, quality, marketing, scale, client satisfaction, brand loyalty, sales letter, business hours, new acquisition, new website, soliciting testimonials from clients template,  soliciting testimonials from clients example"/>
  </w:docVars>
  <w:rsids>
    <w:rsidRoot w:val="00930174"/>
    <w:rsid w:val="000D04F6"/>
    <w:rsid w:val="001D3A04"/>
    <w:rsid w:val="002236DD"/>
    <w:rsid w:val="003250AA"/>
    <w:rsid w:val="00390CA0"/>
    <w:rsid w:val="003A2218"/>
    <w:rsid w:val="004A38F6"/>
    <w:rsid w:val="00822C6B"/>
    <w:rsid w:val="00930174"/>
    <w:rsid w:val="00D912EA"/>
    <w:rsid w:val="00D95512"/>
    <w:rsid w:val="00E567D6"/>
    <w:rsid w:val="00F573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1A2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56</Words>
  <Characters>746</Characters>
  <Application>Microsoft Office Word</Application>
  <DocSecurity>0</DocSecurity>
  <Lines>46</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2T08:30:00Z</dcterms:created>
  <dcterms:modified xsi:type="dcterms:W3CDTF">2019-10-21T19:19:00Z</dcterms:modified>
  <cp:category/>
</cp:coreProperties>
</file>